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2" w14:textId="07ECEF72" w:rsidR="00A37A20" w:rsidRDefault="002E7AB1">
      <w:pPr>
        <w:spacing w:before="240" w:after="240"/>
      </w:pPr>
      <w:r>
        <w:t>Supermodel Skin at SKINNEY</w:t>
      </w:r>
      <w:r>
        <w:t xml:space="preserve"> Medspa.Article.Skinney Medspa.KA</w:t>
      </w:r>
    </w:p>
    <w:p w14:paraId="00000003" w14:textId="77777777" w:rsidR="00A37A20" w:rsidRDefault="002E7AB1">
      <w:pPr>
        <w:spacing w:before="240" w:after="240"/>
      </w:pPr>
      <w:r>
        <w:t>/supermodel skin</w:t>
      </w:r>
    </w:p>
    <w:p w14:paraId="00000004" w14:textId="77777777" w:rsidR="00A37A20" w:rsidRDefault="002E7AB1">
      <w:pPr>
        <w:spacing w:before="240" w:after="240"/>
      </w:pPr>
      <w:r>
        <w:t>KW: supermodel skin</w:t>
      </w:r>
    </w:p>
    <w:p w14:paraId="00000005" w14:textId="20BBE62E" w:rsidR="00A37A20" w:rsidRDefault="002E7AB1">
      <w:pPr>
        <w:spacing w:before="240" w:after="240"/>
      </w:pPr>
      <w:r>
        <w:t>Meta: SKINNEY</w:t>
      </w:r>
      <w:r>
        <w:t xml:space="preserve"> Medspa provides exceptional skincare treatments and products used by supermodel Hailey Bieber</w:t>
      </w:r>
      <w:r>
        <w:t>. Learn how to achieve supermodel skin at SKINNEY</w:t>
      </w:r>
      <w:r>
        <w:t xml:space="preserve"> Medspa.</w:t>
      </w:r>
    </w:p>
    <w:p w14:paraId="00000006" w14:textId="709FD0CD" w:rsidR="00A37A20" w:rsidRDefault="002E7AB1">
      <w:pPr>
        <w:spacing w:before="240" w:after="240"/>
      </w:pPr>
      <w:r>
        <w:t>Supermodel Skin at SKINNEY</w:t>
      </w:r>
      <w:r>
        <w:t xml:space="preserve"> Medspa</w:t>
      </w:r>
    </w:p>
    <w:p w14:paraId="00000007" w14:textId="36187CDA" w:rsidR="00A37A20" w:rsidRDefault="002E7AB1">
      <w:pPr>
        <w:spacing w:before="240" w:after="240"/>
      </w:pPr>
      <w:r>
        <w:t>Not only is SKINNEY</w:t>
      </w:r>
      <w:r>
        <w:t xml:space="preserve"> Medspa a leading provider of popular cosmetic tre</w:t>
      </w:r>
      <w:r>
        <w:t xml:space="preserve">atments like </w:t>
      </w:r>
      <w:r w:rsidRPr="002969EB">
        <w:rPr>
          <w:u w:val="single"/>
        </w:rPr>
        <w:t>Cool Sculpting</w:t>
      </w:r>
      <w:r>
        <w:t xml:space="preserve"> and </w:t>
      </w:r>
      <w:r w:rsidRPr="002969EB">
        <w:rPr>
          <w:u w:val="single"/>
        </w:rPr>
        <w:t>Emsculpt</w:t>
      </w:r>
      <w:r w:rsidR="002969EB" w:rsidRPr="002969EB">
        <w:rPr>
          <w:u w:val="single"/>
        </w:rPr>
        <w:t xml:space="preserve"> in Miami and NYC</w:t>
      </w:r>
      <w:r w:rsidRPr="002969EB">
        <w:rPr>
          <w:u w:val="single"/>
        </w:rPr>
        <w:t>,</w:t>
      </w:r>
      <w:r>
        <w:t xml:space="preserve"> but they also help countless men and women improve their skincare. One individual is none other than Hailey Bieber, who cannot go without the SKINNEY</w:t>
      </w:r>
      <w:r>
        <w:t xml:space="preserve"> Medspa exclusive product, the Biologique Recherche Masque Visola</w:t>
      </w:r>
      <w:r>
        <w:t>stine+.</w:t>
      </w:r>
    </w:p>
    <w:p w14:paraId="00000008" w14:textId="77777777" w:rsidR="00A37A20" w:rsidRDefault="002E7AB1">
      <w:pPr>
        <w:spacing w:before="240" w:after="240"/>
      </w:pPr>
      <w:r>
        <w:t>Learn more about this product and how it can help you achieve glowing, flawless skin like Mrs. Bieber.</w:t>
      </w:r>
    </w:p>
    <w:p w14:paraId="00000009" w14:textId="77777777" w:rsidR="00A37A20" w:rsidRDefault="002E7AB1">
      <w:pPr>
        <w:spacing w:before="240" w:after="240"/>
      </w:pPr>
      <w:r>
        <w:t>What is Masque Visolastine+?</w:t>
      </w:r>
    </w:p>
    <w:p w14:paraId="0000000A" w14:textId="77777777" w:rsidR="00A37A20" w:rsidRDefault="002E7AB1">
      <w:pPr>
        <w:spacing w:before="240" w:after="240"/>
      </w:pPr>
      <w:r w:rsidRPr="002969EB">
        <w:rPr>
          <w:u w:val="single"/>
        </w:rPr>
        <w:t>The Biologique Recherche Masque Visolastine</w:t>
      </w:r>
      <w:r>
        <w:t>+ is a long-lasting hydration face mask. This particular skincare product</w:t>
      </w:r>
      <w:r>
        <w:t xml:space="preserve"> is recommended for people who struggle with dehydrated skin and need extra help in achieving a dewy, glowing complexion. The Masque Visolastine + boosts </w:t>
      </w:r>
      <w:r w:rsidRPr="002969EB">
        <w:rPr>
          <w:u w:val="single"/>
        </w:rPr>
        <w:t>skin hydration</w:t>
      </w:r>
      <w:r>
        <w:t xml:space="preserve"> by providing water to the outer layers of the epidermis </w:t>
      </w:r>
      <w:r w:rsidRPr="002969EB">
        <w:rPr>
          <w:u w:val="single"/>
        </w:rPr>
        <w:t>and locking in moisture for all</w:t>
      </w:r>
      <w:r w:rsidRPr="002969EB">
        <w:rPr>
          <w:u w:val="single"/>
        </w:rPr>
        <w:t>-day radiance</w:t>
      </w:r>
      <w:r>
        <w:t>. The instant and long-lasting hydration makes the skin feel soft all day.</w:t>
      </w:r>
    </w:p>
    <w:p w14:paraId="0000000B" w14:textId="77777777" w:rsidR="00A37A20" w:rsidRDefault="002E7AB1">
      <w:pPr>
        <w:spacing w:before="240" w:after="240"/>
      </w:pPr>
      <w:r>
        <w:t>Benefits of Masque Visolastine+</w:t>
      </w:r>
    </w:p>
    <w:p w14:paraId="0000000C" w14:textId="77777777" w:rsidR="00A37A20" w:rsidRDefault="002E7AB1">
      <w:pPr>
        <w:spacing w:before="240" w:after="240"/>
        <w:ind w:left="1500" w:hanging="56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</w:t>
      </w:r>
      <w:r>
        <w:t>Improves skin tone and texture</w:t>
      </w:r>
    </w:p>
    <w:p w14:paraId="0000000D" w14:textId="77777777" w:rsidR="00A37A20" w:rsidRDefault="002E7AB1">
      <w:pPr>
        <w:spacing w:before="240" w:after="240"/>
        <w:ind w:left="1500" w:hanging="56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</w:t>
      </w:r>
      <w:r>
        <w:t>Instantly provides hydration for dry skin</w:t>
      </w:r>
    </w:p>
    <w:p w14:paraId="0000000E" w14:textId="77777777" w:rsidR="00A37A20" w:rsidRDefault="002E7AB1">
      <w:pPr>
        <w:spacing w:before="240" w:after="240"/>
        <w:ind w:left="1500" w:hanging="56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</w:t>
      </w:r>
      <w:r>
        <w:t>Locks in moisture</w:t>
      </w:r>
    </w:p>
    <w:p w14:paraId="0000000F" w14:textId="77777777" w:rsidR="00A37A20" w:rsidRDefault="002E7AB1">
      <w:pPr>
        <w:spacing w:before="240" w:after="240"/>
        <w:ind w:left="1500" w:hanging="56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</w:t>
      </w:r>
      <w:r>
        <w:t>Comfortable, long wear</w:t>
      </w:r>
    </w:p>
    <w:p w14:paraId="00000010" w14:textId="77777777" w:rsidR="00A37A20" w:rsidRDefault="002E7AB1">
      <w:pPr>
        <w:spacing w:before="240" w:after="240"/>
        <w:ind w:left="1500" w:hanging="56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</w:t>
      </w:r>
      <w:r>
        <w:t>Provides radiant, glowing skin</w:t>
      </w:r>
    </w:p>
    <w:p w14:paraId="00000011" w14:textId="4C09C43A" w:rsidR="00A37A20" w:rsidRDefault="002E7AB1">
      <w:pPr>
        <w:spacing w:before="240" w:after="240"/>
      </w:pPr>
      <w:r>
        <w:t>How to Achieve Glowing Skin with SKINNEY</w:t>
      </w:r>
      <w:r>
        <w:t xml:space="preserve"> Medspa Products</w:t>
      </w:r>
    </w:p>
    <w:p w14:paraId="00000012" w14:textId="4AFA5583" w:rsidR="00A37A20" w:rsidRDefault="002E7AB1">
      <w:pPr>
        <w:spacing w:before="240" w:after="240"/>
      </w:pPr>
      <w:r>
        <w:t xml:space="preserve">For supermodel Hailey Bieber, skincare is a primary concern. She spares no expense when it comes to proper creams, serums, masks, </w:t>
      </w:r>
      <w:r>
        <w:t xml:space="preserve">and facial tools. In an article written by </w:t>
      </w:r>
      <w:hyperlink r:id="rId4" w:history="1">
        <w:r w:rsidRPr="002969EB">
          <w:rPr>
            <w:rStyle w:val="Hyperlink"/>
            <w:i/>
            <w:iCs/>
          </w:rPr>
          <w:t>Daily Mail,</w:t>
        </w:r>
      </w:hyperlink>
      <w:r>
        <w:t xml:space="preserve"> Mrs. Bieber shares how she manages to get flawless skin before considering herself camera-ready. One of her most coveted secrets is a skincare mask that can be a bit hard to find unless you know where </w:t>
      </w:r>
      <w:r>
        <w:t xml:space="preserve">to look. In the article, Hailey shares that "the Biologique Recherche Masque </w:t>
      </w:r>
      <w:r>
        <w:lastRenderedPageBreak/>
        <w:t>Visolastine+, a tricky-to-find- French product that retails for $150.70 at SKINNEY</w:t>
      </w:r>
      <w:r>
        <w:t xml:space="preserve"> Medspa. But while the mask is not the easiest to track down and comes with a very high price tag</w:t>
      </w:r>
      <w:r>
        <w:t>, the model says that it's more than worth the effort."</w:t>
      </w:r>
    </w:p>
    <w:p w14:paraId="00000013" w14:textId="455B2BB2" w:rsidR="00A37A20" w:rsidRDefault="002E7AB1">
      <w:pPr>
        <w:spacing w:before="240" w:after="240"/>
        <w:rPr>
          <w:highlight w:val="white"/>
        </w:rPr>
      </w:pPr>
      <w:r>
        <w:t>Hailey uses the Masque Visolas</w:t>
      </w:r>
      <w:r>
        <w:t>tine+ when she really needs to wake her skin up and achieve a flawless glowing complexion. She goes on to say that</w:t>
      </w:r>
      <w:r>
        <w:t xml:space="preserve"> "'One of my favorite things to do when I'm getting read</w:t>
      </w:r>
      <w:r>
        <w:t>y for work is I will do a mask,' she shared. 'I wouldn't do a mask every single day</w:t>
      </w:r>
      <w:r w:rsidR="00BA5E74">
        <w:t>,</w:t>
      </w:r>
      <w:r>
        <w:t xml:space="preserve"> obviously, but when I want a little bit of an extra glow, I go for a nice calming, hydrating mask." </w:t>
      </w:r>
      <w:r>
        <w:rPr>
          <w:highlight w:val="white"/>
        </w:rPr>
        <w:t>Skincare Consultations at SKINNEY</w:t>
      </w:r>
      <w:r>
        <w:rPr>
          <w:highlight w:val="white"/>
        </w:rPr>
        <w:t xml:space="preserve"> Medspa</w:t>
      </w:r>
    </w:p>
    <w:p w14:paraId="00000014" w14:textId="056EB9EB" w:rsidR="00A37A20" w:rsidRDefault="002E7AB1">
      <w:pPr>
        <w:spacing w:before="240" w:after="240"/>
        <w:rPr>
          <w:highlight w:val="white"/>
        </w:rPr>
      </w:pPr>
      <w:r>
        <w:rPr>
          <w:highlight w:val="white"/>
        </w:rPr>
        <w:t>SKINNEY</w:t>
      </w:r>
      <w:r>
        <w:rPr>
          <w:highlight w:val="white"/>
        </w:rPr>
        <w:t xml:space="preserve"> Medspa provides patient</w:t>
      </w:r>
      <w:r>
        <w:rPr>
          <w:highlight w:val="white"/>
        </w:rPr>
        <w:t xml:space="preserve">s with a </w:t>
      </w:r>
      <w:r w:rsidRPr="002969EB">
        <w:rPr>
          <w:highlight w:val="white"/>
          <w:u w:val="single"/>
        </w:rPr>
        <w:t>complimentary skincare consultation.</w:t>
      </w:r>
      <w:r>
        <w:rPr>
          <w:highlight w:val="white"/>
        </w:rPr>
        <w:t xml:space="preserve"> During your consultation, you can speak in-depth with one of our skincare specialists. Our staff possesses unparalleled expertise in skincare. They will evaluate your skin and create a treatment plan tailored t</w:t>
      </w:r>
      <w:r>
        <w:rPr>
          <w:highlight w:val="white"/>
        </w:rPr>
        <w:t>o address all of your skin</w:t>
      </w:r>
      <w:r w:rsidR="00BA5E74">
        <w:rPr>
          <w:highlight w:val="white"/>
        </w:rPr>
        <w:t xml:space="preserve"> </w:t>
      </w:r>
      <w:r>
        <w:rPr>
          <w:highlight w:val="white"/>
        </w:rPr>
        <w:t>care concerns and needs. Our specialists also determine which treatments and products will help you achieve flawless, glowing</w:t>
      </w:r>
      <w:r w:rsidR="00BA5E74">
        <w:rPr>
          <w:highlight w:val="white"/>
        </w:rPr>
        <w:t>,</w:t>
      </w:r>
      <w:r>
        <w:rPr>
          <w:highlight w:val="white"/>
        </w:rPr>
        <w:t xml:space="preserve"> supermodel skin instantly.</w:t>
      </w:r>
    </w:p>
    <w:p w14:paraId="00000015" w14:textId="77777777" w:rsidR="00A37A20" w:rsidRDefault="002E7AB1">
      <w:pPr>
        <w:spacing w:before="240" w:after="240"/>
        <w:rPr>
          <w:highlight w:val="white"/>
        </w:rPr>
      </w:pPr>
      <w:r>
        <w:rPr>
          <w:highlight w:val="white"/>
        </w:rPr>
        <w:t>Supermodel Skin Near Me</w:t>
      </w:r>
    </w:p>
    <w:p w14:paraId="00000016" w14:textId="14E49DDA" w:rsidR="00A37A20" w:rsidRDefault="002E7AB1">
      <w:pPr>
        <w:spacing w:before="240" w:after="240"/>
        <w:rPr>
          <w:highlight w:val="white"/>
        </w:rPr>
      </w:pPr>
      <w:r>
        <w:rPr>
          <w:highlight w:val="white"/>
        </w:rPr>
        <w:t>If you are eager to up your skincare game and want to</w:t>
      </w:r>
      <w:r>
        <w:rPr>
          <w:highlight w:val="white"/>
        </w:rPr>
        <w:t xml:space="preserve"> learn more about the products Hailey Bieber uses, contact SKINNEY</w:t>
      </w:r>
      <w:r>
        <w:rPr>
          <w:highlight w:val="white"/>
        </w:rPr>
        <w:t xml:space="preserve"> Medspa. We are a premier provider of luxury skincare treatments and products in the NYC area. Call us at 212-754-6639 to schedule your free consultation or reach out to us online.</w:t>
      </w:r>
    </w:p>
    <w:p w14:paraId="00000017" w14:textId="77777777" w:rsidR="00A37A20" w:rsidRDefault="002E7AB1">
      <w:pPr>
        <w:spacing w:before="240" w:after="240"/>
      </w:pPr>
      <w:r>
        <w:t xml:space="preserve"> </w:t>
      </w:r>
    </w:p>
    <w:p w14:paraId="00000019" w14:textId="77777777" w:rsidR="00A37A20" w:rsidRDefault="00A37A20"/>
    <w:sectPr w:rsidR="00A37A2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DY2MTUztzQytzBX0lEKTi0uzszPAykwrAUAGu3KDSwAAAA="/>
  </w:docVars>
  <w:rsids>
    <w:rsidRoot w:val="00A37A20"/>
    <w:rsid w:val="002969EB"/>
    <w:rsid w:val="002E7AB1"/>
    <w:rsid w:val="00A37A20"/>
    <w:rsid w:val="00BA5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21ED4"/>
  <w15:docId w15:val="{237D6BD2-9BB3-41A4-A813-3FB02ABC0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2969E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69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Sources:%20https://www.dailymail.co.uk/femail/article-9402645/Hailey-Bieber-reveals-1-040-beauty-routine-uses-glowing-skin-photo-shoo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38</Words>
  <Characters>3070</Characters>
  <Application>Microsoft Office Word</Application>
  <DocSecurity>0</DocSecurity>
  <Lines>25</Lines>
  <Paragraphs>7</Paragraphs>
  <ScaleCrop>false</ScaleCrop>
  <Company/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5</cp:revision>
  <dcterms:created xsi:type="dcterms:W3CDTF">2021-04-29T20:55:00Z</dcterms:created>
  <dcterms:modified xsi:type="dcterms:W3CDTF">2021-04-29T21:00:00Z</dcterms:modified>
</cp:coreProperties>
</file>